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083766" w14:textId="73FF29CC" w:rsidR="00030EE3" w:rsidRPr="002B5E6B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0" w:name="_GoBack"/>
      <w:bookmarkEnd w:id="0"/>
      <w:r w:rsidRPr="002B5E6B">
        <w:rPr>
          <w:rFonts w:ascii="Times New Roman" w:hAnsi="Times New Roman" w:cs="Times New Roman"/>
          <w:bCs/>
          <w:sz w:val="24"/>
          <w:szCs w:val="24"/>
          <w:lang w:val="sr-Cyrl-RS"/>
        </w:rPr>
        <w:t>ПРИЛОГ 1</w:t>
      </w:r>
    </w:p>
    <w:p w14:paraId="1380FDD4" w14:textId="7B5B9206" w:rsidR="00612AAC" w:rsidRPr="002B5E6B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2B5E6B">
        <w:rPr>
          <w:rFonts w:ascii="Times New Roman" w:hAnsi="Times New Roman" w:cs="Times New Roman"/>
          <w:b/>
          <w:sz w:val="28"/>
          <w:szCs w:val="28"/>
          <w:lang w:val="sr-Cyrl-RS"/>
        </w:rPr>
        <w:t>ПРИЈАВ</w:t>
      </w:r>
      <w:r w:rsidR="00F927AD" w:rsidRPr="002B5E6B">
        <w:rPr>
          <w:rFonts w:ascii="Times New Roman" w:hAnsi="Times New Roman" w:cs="Times New Roman"/>
          <w:b/>
          <w:sz w:val="28"/>
          <w:szCs w:val="28"/>
          <w:lang w:val="sr-Cyrl-RS"/>
        </w:rPr>
        <w:t>А</w:t>
      </w:r>
    </w:p>
    <w:p w14:paraId="60B700FF" w14:textId="77777777" w:rsidR="00612AAC" w:rsidRPr="002B5E6B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RS"/>
        </w:rPr>
      </w:pPr>
    </w:p>
    <w:p w14:paraId="4A1AD8E0" w14:textId="5211755E" w:rsidR="0386A755" w:rsidRPr="002B5E6B" w:rsidRDefault="0386A755">
      <w:pPr>
        <w:rPr>
          <w:lang w:val="sr-Cyrl-RS"/>
        </w:rPr>
      </w:pPr>
    </w:p>
    <w:p w14:paraId="3621E681" w14:textId="386BC712" w:rsidR="0006100F" w:rsidRPr="002B5E6B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1.1. ЛИЧНИ ПОДАЦИ ПОДНОСИОЦА ПРИЈАВЕ</w:t>
      </w:r>
      <w:r w:rsidR="0006100F" w:rsidRPr="002B5E6B">
        <w:rPr>
          <w:lang w:val="sr-Cyrl-RS"/>
        </w:rPr>
        <w:tab/>
      </w:r>
    </w:p>
    <w:p w14:paraId="21987719" w14:textId="6D03F19A" w:rsidR="0006100F" w:rsidRPr="002B5E6B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R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2B5E6B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2B5E6B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2B5E6B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2B5E6B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777091" w:rsidRPr="002B5E6B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2B5E6B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2B5E6B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2B5E6B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174995" w:rsidRPr="002B5E6B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174995" w:rsidRPr="002B5E6B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174995" w:rsidRPr="002B5E6B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174995" w:rsidRPr="002B5E6B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174995" w:rsidRPr="002B5E6B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Адреса електронске поште - email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2B5E6B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</w:tbl>
    <w:p w14:paraId="059635CD" w14:textId="77777777" w:rsidR="00174995" w:rsidRPr="002B5E6B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798547FA" w14:textId="5EE15567" w:rsidR="0006100F" w:rsidRPr="002B5E6B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1.2. ПОДАЦИ О ПРЕДМЕТНОМ ОБЈЕКТУ</w:t>
      </w:r>
    </w:p>
    <w:p w14:paraId="67BC659F" w14:textId="22183238" w:rsidR="0006100F" w:rsidRPr="002B5E6B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R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2B5E6B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2B5E6B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2B5E6B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2B5E6B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E34198" w:rsidRPr="002B5E6B" w14:paraId="3E5EEF35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E106767" w14:textId="3289932A" w:rsidR="00E34198" w:rsidRPr="002B5E6B" w:rsidRDefault="00E34198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2. 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65BC9D6" w14:textId="4F2A8732" w:rsidR="00E34198" w:rsidRPr="002B5E6B" w:rsidRDefault="00E34198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Број катастарске парцеле и катастарска општина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A5AF466" w14:textId="77777777" w:rsidR="00E34198" w:rsidRPr="002B5E6B" w:rsidRDefault="00E34198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F82A4D" w:rsidRPr="002B5E6B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402DB0E7" w:rsidR="00F82A4D" w:rsidRPr="002B5E6B" w:rsidRDefault="00E34198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3</w:t>
            </w:r>
            <w:r w:rsidR="00F82A4D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F82A4D" w:rsidRPr="002B5E6B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75A4F1DC" w:rsidR="00F82A4D" w:rsidRPr="002B5E6B" w:rsidRDefault="00E34198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4</w:t>
            </w:r>
            <w:r w:rsidR="00F82A4D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F82A4D" w:rsidRPr="002B5E6B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426A3E22" w:rsidR="00F82A4D" w:rsidRPr="002B5E6B" w:rsidRDefault="00E34198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5</w:t>
            </w:r>
            <w:r w:rsidR="00F82A4D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F82A4D" w:rsidRPr="002B5E6B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  <w:tr w:rsidR="00F82A4D" w:rsidRPr="002B5E6B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2B5E6B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RS"/>
              </w:rPr>
            </w:pPr>
          </w:p>
        </w:tc>
      </w:tr>
    </w:tbl>
    <w:p w14:paraId="6E0357DB" w14:textId="77777777" w:rsidR="002D234C" w:rsidRPr="002B5E6B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AAEAE32" w14:textId="5CDEDD43" w:rsidR="00675765" w:rsidRPr="002B5E6B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2. </w:t>
      </w:r>
      <w:r w:rsidR="00675765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МЕР</w:t>
      </w:r>
      <w:r w:rsidR="005524E5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Е</w:t>
      </w:r>
      <w:r w:rsidR="00C51A4F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/</w:t>
      </w:r>
      <w:r w:rsidR="0095725F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ПАКЕТ </w:t>
      </w:r>
      <w:r w:rsidR="00C51A4F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МЕР</w:t>
      </w:r>
      <w:r w:rsidR="0095725F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А</w:t>
      </w:r>
      <w:r w:rsidR="00675765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ЗА КОЈ</w:t>
      </w:r>
      <w:r w:rsidR="00C51A4F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Е</w:t>
      </w:r>
      <w:r w:rsidR="00675765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СЕ ПРИЈАВЉУЈЕТЕ </w:t>
      </w:r>
    </w:p>
    <w:p w14:paraId="5327CDDC" w14:textId="3574FD2D" w:rsidR="0014373C" w:rsidRPr="002B5E6B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2.1 МЕРЕ ЗА КОЈЕ СЕ ПРИЈАВЉУЈЕТЕ</w:t>
      </w:r>
    </w:p>
    <w:p w14:paraId="71EA991F" w14:textId="4A525230" w:rsidR="004F36FD" w:rsidRPr="002B5E6B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</w:pP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ОРОДИЧНЕ КУЋЕ</w:t>
      </w:r>
    </w:p>
    <w:p w14:paraId="0C259479" w14:textId="0F0ABB34" w:rsidR="000E3BDF" w:rsidRPr="002B5E6B" w:rsidRDefault="000E3BDF" w:rsidP="002F7814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2B5E6B" w:rsidRDefault="00C041E1" w:rsidP="002F7814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" w:name="_Hlk145668329"/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4A2724AC" w14:textId="16D9DCD1" w:rsidR="006E0396" w:rsidRPr="002B5E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Удео бесповратних средстава за примену појединачне мере</w:t>
      </w:r>
      <w:r w:rsidR="00536FD8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/мера</w:t>
      </w: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носи највише 50% од укупне вредности инвестиције</w:t>
      </w:r>
      <w:r w:rsidR="005F2BA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, осим</w:t>
      </w:r>
      <w:r w:rsidR="00205DB4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</w:t>
      </w:r>
      <w:r w:rsidR="005F2BA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рад</w:t>
      </w:r>
      <w:r w:rsidR="00205DB4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5F2BA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техничке документације к</w:t>
      </w:r>
      <w:r w:rsidR="00CB325F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ада</w:t>
      </w:r>
      <w:r w:rsidR="005F2BA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носи највише 80%</w:t>
      </w: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3180EB90" w14:textId="77777777" w:rsidR="000E3BDF" w:rsidRPr="002B5E6B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BA90C1D" w14:textId="0F57AC7D" w:rsidR="005C12AC" w:rsidRPr="002B5E6B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Табела 1.</w:t>
      </w: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писак појединачних мера енергетске санације</w:t>
      </w:r>
      <w:r w:rsidR="0029310E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9310E" w:rsidRPr="002B5E6B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ЗА ПОРОДИЧНЕ КУЋЕ</w:t>
      </w:r>
      <w:r w:rsidR="00FA0DD0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2B5E6B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2B5E6B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1</w:t>
            </w:r>
            <w:r w:rsidR="00675765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2B5E6B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2B5E6B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2B5E6B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2</w:t>
            </w:r>
            <w:r w:rsidR="00675765"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)</w:t>
            </w:r>
          </w:p>
        </w:tc>
        <w:tc>
          <w:tcPr>
            <w:tcW w:w="7736" w:type="dxa"/>
          </w:tcPr>
          <w:p w14:paraId="07D98E4A" w14:textId="48BA2CDC" w:rsidR="00675765" w:rsidRPr="002B5E6B" w:rsidRDefault="00C86291" w:rsidP="00C86291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2B5E6B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2B5E6B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3</w:t>
            </w:r>
            <w:r w:rsidR="00675765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)</w:t>
            </w:r>
          </w:p>
        </w:tc>
        <w:tc>
          <w:tcPr>
            <w:tcW w:w="7736" w:type="dxa"/>
          </w:tcPr>
          <w:p w14:paraId="6BA1624A" w14:textId="2957D6E7" w:rsidR="00675765" w:rsidRPr="002B5E6B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2B5E6B" w14:paraId="7C38244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2B5E6B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4</w:t>
            </w:r>
            <w:r w:rsidR="00675765"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2B5E6B" w:rsidRDefault="12830216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природни </w:t>
            </w: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ас</w:t>
            </w:r>
          </w:p>
        </w:tc>
      </w:tr>
      <w:tr w:rsidR="00777091" w:rsidRPr="002B5E6B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2B5E6B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2B5E6B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2B5E6B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2B5E6B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2B5E6B" w:rsidRDefault="0095725F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радња топлотних пумпи</w:t>
            </w:r>
          </w:p>
        </w:tc>
      </w:tr>
      <w:tr w:rsidR="00777091" w:rsidRPr="002B5E6B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2B5E6B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7)</w:t>
            </w:r>
            <w:r w:rsidR="00186AF8"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*</w:t>
            </w:r>
          </w:p>
        </w:tc>
        <w:tc>
          <w:tcPr>
            <w:tcW w:w="7736" w:type="dxa"/>
          </w:tcPr>
          <w:p w14:paraId="13722600" w14:textId="352C2A20" w:rsidR="00675765" w:rsidRPr="002B5E6B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2B5E6B" w14:paraId="0872AB5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2B5E6B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8</w:t>
            </w:r>
            <w:r w:rsidR="00A00A87"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2B5E6B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радња соларних колектора у инсталацију за централну припрему потрошне топле воде</w:t>
            </w: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</w:tr>
      <w:tr w:rsidR="00777091" w:rsidRPr="002B5E6B" w14:paraId="1C16DFB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2B5E6B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9</w:t>
            </w:r>
            <w:r w:rsidR="00A00A87"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2B5E6B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2B5E6B" w14:paraId="0203F37A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2B5E6B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10</w:t>
            </w:r>
            <w:r w:rsidRPr="002B5E6B">
              <w:rPr>
                <w:rFonts w:ascii="Times New Roman" w:hAnsi="Times New Roman" w:cs="Times New Roman"/>
                <w:b/>
                <w:lang w:val="sr-Cyrl-RS"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2B5E6B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Израда техничке документације:</w:t>
            </w:r>
          </w:p>
        </w:tc>
      </w:tr>
      <w:tr w:rsidR="005F2BA3" w:rsidRPr="002B5E6B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2B5E6B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304299AF" w14:textId="5F36D268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2B5E6B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241ED57F" w14:textId="172FED1E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в) Технички опис и попис радова</w:t>
            </w:r>
          </w:p>
        </w:tc>
      </w:tr>
      <w:tr w:rsidR="005F2BA3" w:rsidRPr="002B5E6B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7761067C" w14:textId="66F05897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г) Сертификат о енергетским својствима пре санације</w:t>
            </w:r>
          </w:p>
        </w:tc>
      </w:tr>
      <w:tr w:rsidR="005F2BA3" w:rsidRPr="002B5E6B" w14:paraId="11D47F9F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4B623693" w14:textId="27D97C92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д) Катастарско топографски план</w:t>
            </w:r>
          </w:p>
        </w:tc>
      </w:tr>
      <w:tr w:rsidR="005F2BA3" w:rsidRPr="002B5E6B" w14:paraId="7B93961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5E65729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10AA97F0" w14:textId="78300B86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ђ) Сертификат о енергетским својствима после санације</w:t>
            </w:r>
          </w:p>
        </w:tc>
      </w:tr>
    </w:tbl>
    <w:p w14:paraId="18218080" w14:textId="77777777" w:rsidR="000B3E12" w:rsidRPr="002B5E6B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2B5E6B" w:rsidRDefault="00C86291" w:rsidP="00C86291">
      <w:p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186AF8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7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2B5E6B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2B5E6B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390E0D36" w:rsidR="00C51A4F" w:rsidRPr="002B5E6B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меру из тачке </w:t>
      </w:r>
      <w:r w:rsidR="000B3E12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10</w:t>
      </w:r>
      <w:r w:rsidR="00C51A4F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само заједно са </w:t>
      </w:r>
      <w:r w:rsidR="000B3E12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неком од појединачних мера под тач. 1)-6) и</w:t>
      </w:r>
      <w:r w:rsidR="00D143B5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ли</w:t>
      </w:r>
      <w:r w:rsidR="000B3E12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у оквиру пакета мера</w:t>
      </w:r>
      <w:r w:rsidR="00845C96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0B3E12" w:rsidRPr="002B5E6B">
        <w:rPr>
          <w:lang w:val="sr-Cyrl-RS"/>
        </w:rPr>
        <w:t xml:space="preserve"> </w:t>
      </w:r>
      <w:r w:rsidR="00D84402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="00D84402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.</w:t>
      </w:r>
      <w:r w:rsidR="00FF7E73" w:rsidRPr="002B5E6B">
        <w:rPr>
          <w:lang w:val="sr-Cyrl-RS"/>
        </w:rPr>
        <w:t xml:space="preserve"> </w:t>
      </w:r>
      <w:r w:rsidR="00FF7E7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.</w:t>
      </w:r>
      <w:r w:rsidR="00D84402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F6B10D3" w14:textId="77777777" w:rsidR="00CA16AA" w:rsidRPr="002B5E6B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429F991" w14:textId="77777777" w:rsidR="0021336A" w:rsidRPr="002B5E6B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14091DC1" w14:textId="77777777" w:rsidR="00A164EC" w:rsidRPr="002B5E6B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</w:pPr>
    </w:p>
    <w:p w14:paraId="3F1F5E05" w14:textId="77777777" w:rsidR="00A164EC" w:rsidRPr="002B5E6B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</w:pPr>
    </w:p>
    <w:p w14:paraId="70FF665F" w14:textId="3CC72691" w:rsidR="0068706D" w:rsidRPr="002B5E6B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</w:pP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СТАНОВИ</w:t>
      </w:r>
    </w:p>
    <w:p w14:paraId="361F9873" w14:textId="46DBAA56" w:rsidR="00CA16AA" w:rsidRPr="002B5E6B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, 4</w:t>
      </w: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 или </w:t>
      </w:r>
      <w:r w:rsidR="00CF0785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6</w:t>
      </w: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 за коју се пријави, крајњи корисник има право да се пријави додатно и за меру 10) </w:t>
      </w:r>
      <w:r w:rsidR="00A164EC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а се односи на</w:t>
      </w: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рад</w:t>
      </w:r>
      <w:r w:rsidR="00A164EC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техничке документације.</w:t>
      </w:r>
    </w:p>
    <w:p w14:paraId="37A9AB89" w14:textId="63F28ECB" w:rsidR="00EE44F0" w:rsidRPr="002B5E6B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Мере под тач. 7) и 10) се не убрајају у појединачне мере јер нису предвиђене за самосталну примену.</w:t>
      </w:r>
    </w:p>
    <w:p w14:paraId="6474FA42" w14:textId="46C55140" w:rsidR="00EE44F0" w:rsidRPr="002B5E6B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, осим</w:t>
      </w:r>
      <w:r w:rsidR="00185A11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</w:t>
      </w:r>
      <w:r w:rsidR="005F2BA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рад</w:t>
      </w:r>
      <w:r w:rsidR="00185A11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5F2BA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техничке документације </w:t>
      </w:r>
      <w:r w:rsidR="00185A11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када</w:t>
      </w:r>
      <w:r w:rsidR="005F2BA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носи највише 80%.</w:t>
      </w:r>
    </w:p>
    <w:p w14:paraId="1CD2ACF4" w14:textId="1F1E0F9B" w:rsidR="0029310E" w:rsidRPr="002B5E6B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Табела 2.</w:t>
      </w: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писак појединачних мера енергетске санације </w:t>
      </w:r>
      <w:r w:rsidRPr="002B5E6B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ЗА СТАНОВЕ</w:t>
      </w: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2B5E6B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2B5E6B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2B5E6B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2B5E6B" w14:paraId="47DB48E7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2B5E6B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2B5E6B" w:rsidRDefault="0029310E" w:rsidP="0088716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природни гас</w:t>
            </w:r>
          </w:p>
        </w:tc>
      </w:tr>
      <w:tr w:rsidR="0029310E" w:rsidRPr="002B5E6B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7777777" w:rsidR="0029310E" w:rsidRPr="002B5E6B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6)</w:t>
            </w:r>
          </w:p>
        </w:tc>
        <w:tc>
          <w:tcPr>
            <w:tcW w:w="7736" w:type="dxa"/>
          </w:tcPr>
          <w:p w14:paraId="700363E2" w14:textId="6A8884CA" w:rsidR="0029310E" w:rsidRPr="002B5E6B" w:rsidRDefault="0029310E" w:rsidP="0088716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радња топлотних пумпи</w:t>
            </w: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</w:tr>
      <w:tr w:rsidR="0029310E" w:rsidRPr="002B5E6B" w14:paraId="433C34A9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2B5E6B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2B5E6B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2B5E6B" w14:paraId="11CE95AE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2B5E6B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10</w:t>
            </w:r>
            <w:r w:rsidRPr="002B5E6B">
              <w:rPr>
                <w:rFonts w:ascii="Times New Roman" w:hAnsi="Times New Roman" w:cs="Times New Roman"/>
                <w:b/>
                <w:lang w:val="sr-Cyrl-RS"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2B5E6B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Израда техничке документације:</w:t>
            </w:r>
          </w:p>
        </w:tc>
      </w:tr>
      <w:tr w:rsidR="005F2BA3" w:rsidRPr="002B5E6B" w14:paraId="50C5AD05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3CCE48A5" w14:textId="452C7100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2B5E6B" w14:paraId="6FA50BD9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0D903099" w14:textId="428B385E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2B5E6B" w14:paraId="2167FB08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76151232" w14:textId="4372C2B4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в) Технички опис и попис радова</w:t>
            </w:r>
          </w:p>
        </w:tc>
      </w:tr>
      <w:tr w:rsidR="005F2BA3" w:rsidRPr="002B5E6B" w14:paraId="6A96E0D6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6E3B0E0C" w14:textId="4CDAB1A0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г) Сертификат о енергетским својствима пре санације</w:t>
            </w:r>
          </w:p>
        </w:tc>
      </w:tr>
      <w:tr w:rsidR="005F2BA3" w:rsidRPr="002B5E6B" w14:paraId="1296E4C2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661D7178" w14:textId="49943D6C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д) Катастарско топографски план</w:t>
            </w:r>
          </w:p>
        </w:tc>
      </w:tr>
      <w:tr w:rsidR="005F2BA3" w:rsidRPr="002B5E6B" w14:paraId="13B799E0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D77E8C2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7736" w:type="dxa"/>
            <w:vAlign w:val="center"/>
          </w:tcPr>
          <w:p w14:paraId="3C2933DE" w14:textId="7B596BD9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ђ) Сертификат о енергетским својствима после санације</w:t>
            </w:r>
          </w:p>
        </w:tc>
      </w:tr>
    </w:tbl>
    <w:p w14:paraId="03692891" w14:textId="2687A793" w:rsidR="00437723" w:rsidRPr="002B5E6B" w:rsidRDefault="00437723" w:rsidP="00437723">
      <w:p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7) се може конкурисати </w:t>
      </w:r>
      <w:r w:rsidRPr="002B5E6B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67B97215" w:rsidR="0029310E" w:rsidRPr="002B5E6B" w:rsidRDefault="00437723" w:rsidP="00437723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**За меру из тачке 10) се може конкурисати само заједно са неком од појединачних мера под тач. 1)</w:t>
      </w:r>
      <w:r w:rsidR="00EE44F0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, 4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и </w:t>
      </w:r>
      <w:r w:rsidR="00EE44F0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6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122FD9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. </w:t>
      </w:r>
      <w:r w:rsidRPr="002B5E6B">
        <w:rPr>
          <w:lang w:val="sr-Cyrl-RS"/>
        </w:rPr>
        <w:t xml:space="preserve"> 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FF7E7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2B5E6B">
        <w:rPr>
          <w:lang w:val="sr-Cyrl-RS"/>
        </w:rPr>
        <w:t xml:space="preserve"> </w:t>
      </w:r>
      <w:r w:rsidR="00FF7E7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.</w:t>
      </w:r>
    </w:p>
    <w:p w14:paraId="037667FA" w14:textId="77777777" w:rsidR="00EE2ACD" w:rsidRPr="002B5E6B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0DEEB8FA" w14:textId="35207176" w:rsidR="00496203" w:rsidRPr="002B5E6B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2.2. ПАКЕТ МЕРА ЗА КОЈИ СЕ ПРИЈАВЉУЈЕТЕ </w:t>
      </w:r>
    </w:p>
    <w:p w14:paraId="1A3AFB11" w14:textId="6A5A8EBC" w:rsidR="00496203" w:rsidRPr="002B5E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 корисници</w:t>
      </w:r>
      <w:r w:rsidR="001232D4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ји станују у </w:t>
      </w:r>
      <w:r w:rsidR="001232D4" w:rsidRPr="002B5E6B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родичним кућама</w:t>
      </w:r>
      <w:r w:rsidR="0049620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мају </w:t>
      </w:r>
      <w:r w:rsidR="001232D4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о </w:t>
      </w:r>
      <w:r w:rsidR="0049620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да се пријаве за један од пакета мера</w:t>
      </w:r>
      <w:r w:rsidR="009B7494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 Табеле </w:t>
      </w:r>
      <w:r w:rsidR="00501A6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3</w:t>
      </w:r>
      <w:r w:rsidR="00496203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3BE8BC2" w14:textId="7D9A6904" w:rsidR="00496203" w:rsidRPr="002B5E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з једну од мера под тач. 4) или 5) или 6) коју заокружи </w:t>
      </w:r>
      <w:r w:rsidR="001232D4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рајњи корисник </w:t>
      </w: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има право да заокружи и меру 7).</w:t>
      </w:r>
    </w:p>
    <w:p w14:paraId="20048C19" w14:textId="70849698" w:rsidR="00496203" w:rsidRPr="002B5E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з једну од мера под тач. 1)-6) коју заокружи </w:t>
      </w:r>
      <w:r w:rsidR="001232D4"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рајњи корисник </w:t>
      </w: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>има право да заокружи и меру 10).</w:t>
      </w:r>
    </w:p>
    <w:p w14:paraId="54D9D43D" w14:textId="6E08FF19" w:rsidR="00FA0DD0" w:rsidRPr="002B5E6B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Табела </w:t>
      </w:r>
      <w:r w:rsidR="0007423E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  <w:r w:rsidRPr="002B5E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писак пакета са припадајућим мерама</w:t>
      </w:r>
      <w:r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2B5E6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– </w:t>
      </w:r>
      <w:r w:rsidR="00B33E0C" w:rsidRPr="002B5E6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2B5E6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2B5E6B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2B5E6B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2B5E6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</w:tcPr>
          <w:p w14:paraId="4BF57D05" w14:textId="096B0BC3" w:rsidR="004C602B" w:rsidRPr="002B5E6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ОСНОВНИ ПАКЕТ МЕРА</w:t>
            </w:r>
            <w:r w:rsidR="006E0396"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E0396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(Максимални удео бесповратних средстава </w:t>
            </w:r>
            <w:r w:rsidR="00E93681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о</w:t>
            </w:r>
            <w:r w:rsidR="006E0396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55%)</w:t>
            </w:r>
          </w:p>
          <w:p w14:paraId="766E9A6F" w14:textId="59DD8967" w:rsidR="00451C23" w:rsidRPr="002B5E6B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бухвата примену најмање две мере из тач. 1), 2) и 3)</w:t>
            </w:r>
            <w:r w:rsidR="00DB6182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уз примену мере из тачке 10) </w:t>
            </w: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</w:t>
            </w:r>
          </w:p>
        </w:tc>
      </w:tr>
      <w:tr w:rsidR="00777091" w:rsidRPr="002B5E6B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2B5E6B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2B5E6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2B5E6B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2B5E6B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2B5E6B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2B5E6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B5E6B" w:rsidRDefault="004C602B" w:rsidP="0070158F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2B5E6B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2B5E6B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2B5E6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3</w:t>
            </w:r>
            <w:r w:rsidRPr="002B5E6B">
              <w:rPr>
                <w:rStyle w:val="markedcontent"/>
                <w:rFonts w:ascii="Times New Roman" w:hAnsi="Times New Roman" w:cs="Times New Roman"/>
                <w:lang w:val="sr-Cyrl-R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B5E6B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2B5E6B" w14:paraId="3881E5B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2B5E6B" w:rsidRDefault="00E87692" w:rsidP="0041128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Израда техничке документације:</w:t>
            </w:r>
          </w:p>
        </w:tc>
      </w:tr>
      <w:tr w:rsidR="00E87692" w:rsidRPr="002B5E6B" w14:paraId="2170E385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13684021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2B5E6B" w14:paraId="3FDCBD4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0FFB89A8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2B5E6B" w14:paraId="60796BE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0E6F576B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в) Технички опис и попис радова</w:t>
            </w:r>
          </w:p>
        </w:tc>
      </w:tr>
      <w:tr w:rsidR="00E87692" w:rsidRPr="002B5E6B" w14:paraId="3D4FF07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36D24FE6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г) Сертификат о енергетским својствима пре санације</w:t>
            </w:r>
          </w:p>
        </w:tc>
      </w:tr>
      <w:tr w:rsidR="00E87692" w:rsidRPr="002B5E6B" w14:paraId="346CC001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7A1FE3A2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д) Катастарско топографски план</w:t>
            </w:r>
          </w:p>
        </w:tc>
      </w:tr>
      <w:tr w:rsidR="00E87692" w:rsidRPr="002B5E6B" w14:paraId="75F549EC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62587109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ђ) Сертификат о енергетским својствима после санације</w:t>
            </w:r>
          </w:p>
        </w:tc>
      </w:tr>
      <w:tr w:rsidR="00777091" w:rsidRPr="002B5E6B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2B5E6B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2B5E6B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</w:tcPr>
          <w:p w14:paraId="3F31CAB2" w14:textId="5537491A" w:rsidR="006E0396" w:rsidRPr="002B5E6B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СТАНДАРДНИ ПАКЕТ МЕРА</w:t>
            </w:r>
            <w:r w:rsidR="006E0396"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E0396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(Максимални удео бесповратних средстава </w:t>
            </w:r>
            <w:r w:rsidR="00E93681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до </w:t>
            </w:r>
            <w:r w:rsidR="006E0396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60%)</w:t>
            </w:r>
          </w:p>
          <w:p w14:paraId="6F2477D0" w14:textId="1FD9B368" w:rsidR="00003F7F" w:rsidRPr="002B5E6B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мена</w:t>
            </w:r>
            <w:r w:rsidR="00EA5A2C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6E0396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ера </w:t>
            </w:r>
            <w:r w:rsidR="00EA5A2C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сновног пакета</w:t>
            </w:r>
          </w:p>
          <w:p w14:paraId="2914B30A" w14:textId="77777777" w:rsidR="00003F7F" w:rsidRPr="002B5E6B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 4) или 5) или 6)</w:t>
            </w:r>
          </w:p>
          <w:p w14:paraId="47C96709" w14:textId="79D11733" w:rsidR="00003F7F" w:rsidRPr="002B5E6B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/или </w:t>
            </w:r>
            <w:r w:rsidR="005C12AC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7</w:t>
            </w: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</w:t>
            </w:r>
            <w:r w:rsidR="005C12AC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E93681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з</w:t>
            </w:r>
            <w:r w:rsidR="00ED03A4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примену тачке 10) </w:t>
            </w:r>
          </w:p>
        </w:tc>
      </w:tr>
      <w:tr w:rsidR="00777091" w:rsidRPr="002B5E6B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2B5E6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2B5E6B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2B5E6B" w:rsidRDefault="004C602B" w:rsidP="00ED03A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2B5E6B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2B5E6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2B5E6B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2B5E6B" w:rsidRDefault="004C602B" w:rsidP="00ED03A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2B5E6B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2B5E6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2B5E6B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3</w:t>
            </w:r>
            <w:r w:rsidRPr="002B5E6B">
              <w:rPr>
                <w:rStyle w:val="markedcontent"/>
                <w:rFonts w:ascii="Times New Roman" w:hAnsi="Times New Roman" w:cs="Times New Roman"/>
                <w:lang w:val="sr-Cyrl-R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2B5E6B" w:rsidRDefault="004C602B" w:rsidP="00ED03A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2B5E6B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2B5E6B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2B5E6B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2B5E6B" w:rsidRDefault="001232D4" w:rsidP="00ED03A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2B5E6B" w:rsidDel="00A3799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</w:tr>
      <w:tr w:rsidR="00777091" w:rsidRPr="002B5E6B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2B5E6B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2B5E6B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2B5E6B" w:rsidRDefault="00ED03A4" w:rsidP="00ED03A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2B5E6B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2B5E6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2B5E6B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2B5E6B" w:rsidRDefault="004C602B" w:rsidP="004C602B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радња топлотних пумпи</w:t>
            </w: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</w:tr>
      <w:tr w:rsidR="00777091" w:rsidRPr="002B5E6B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2B5E6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2B5E6B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7)</w:t>
            </w:r>
            <w:r w:rsidR="00FA0DD0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2B5E6B" w:rsidRDefault="00451C23" w:rsidP="00ED03A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2B5E6B" w14:paraId="273AF22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2B5E6B" w:rsidRDefault="00E87692" w:rsidP="0041128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Израда техничке документације:</w:t>
            </w:r>
          </w:p>
        </w:tc>
      </w:tr>
      <w:tr w:rsidR="00E87692" w:rsidRPr="002B5E6B" w14:paraId="4D415C7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2A10455A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2B5E6B" w14:paraId="3C0571EF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4B23EB44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2B5E6B" w14:paraId="33749F8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2FB0FA07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в) Технички опис и попис радова</w:t>
            </w:r>
          </w:p>
        </w:tc>
      </w:tr>
      <w:tr w:rsidR="00E87692" w:rsidRPr="002B5E6B" w14:paraId="6D76F63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514F6232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г) Сертификат о енергетским својствима пре санације</w:t>
            </w:r>
          </w:p>
        </w:tc>
      </w:tr>
      <w:tr w:rsidR="00E87692" w:rsidRPr="002B5E6B" w14:paraId="022A38F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221B08B8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д) Катастарско топографски план</w:t>
            </w:r>
          </w:p>
        </w:tc>
      </w:tr>
      <w:tr w:rsidR="00E87692" w:rsidRPr="002B5E6B" w14:paraId="31510C5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2B5E6B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2B5E6B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2F1AC700" w14:textId="77777777" w:rsidR="00E87692" w:rsidRPr="002B5E6B" w:rsidRDefault="00E87692" w:rsidP="00411287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ђ) Сертификат о енергетским својствима после санације</w:t>
            </w:r>
          </w:p>
        </w:tc>
      </w:tr>
      <w:tr w:rsidR="00777091" w:rsidRPr="002B5E6B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2B5E6B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2B5E6B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</w:tcPr>
          <w:p w14:paraId="0853B46B" w14:textId="249E89ED" w:rsidR="006E0396" w:rsidRPr="002B5E6B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ПРЕДНИ ПАКЕТ МЕРА</w:t>
            </w:r>
            <w:r w:rsidR="006E0396"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E0396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(Максимални удео бесповратних средстава </w:t>
            </w:r>
            <w:r w:rsidR="00E93681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о</w:t>
            </w:r>
            <w:r w:rsidR="006E0396" w:rsidRPr="002B5E6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65%)</w:t>
            </w:r>
          </w:p>
          <w:p w14:paraId="53B780E9" w14:textId="1654365A" w:rsidR="00EA5A2C" w:rsidRPr="002B5E6B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мена </w:t>
            </w:r>
            <w:r w:rsidR="00ED03A4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ера Основног и </w:t>
            </w: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тандардн</w:t>
            </w:r>
            <w:r w:rsidR="00ED03A4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г</w:t>
            </w: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пакет</w:t>
            </w:r>
            <w:r w:rsidR="00ED03A4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  <w:p w14:paraId="00F9BBBF" w14:textId="05548774" w:rsidR="005C12AC" w:rsidRPr="002B5E6B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 8) и/или 9)</w:t>
            </w:r>
          </w:p>
          <w:p w14:paraId="4107FF9F" w14:textId="48FF62E3" w:rsidR="00451C23" w:rsidRPr="002B5E6B" w:rsidRDefault="00E93681" w:rsidP="00003F7F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з</w:t>
            </w:r>
            <w:r w:rsidR="00ED03A4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примену тачке 10) уколико је предвиђена </w:t>
            </w:r>
            <w:r w:rsidR="000953CD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ажећом законском регулативом</w:t>
            </w:r>
          </w:p>
        </w:tc>
      </w:tr>
      <w:tr w:rsidR="00777091" w:rsidRPr="002B5E6B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2B5E6B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2B5E6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2B5E6B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2B5E6B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2B5E6B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2B5E6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2B5E6B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2B5E6B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2B5E6B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2B5E6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3</w:t>
            </w:r>
            <w:r w:rsidRPr="002B5E6B">
              <w:rPr>
                <w:rStyle w:val="markedcontent"/>
                <w:rFonts w:ascii="Times New Roman" w:hAnsi="Times New Roman" w:cs="Times New Roman"/>
                <w:lang w:val="sr-Cyrl-R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2B5E6B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2B5E6B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2B5E6B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2B5E6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2B5E6B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2B5E6B" w:rsidDel="00A3799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</w:tr>
      <w:tr w:rsidR="00777091" w:rsidRPr="002B5E6B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2B5E6B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2B5E6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2B5E6B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2B5E6B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2B5E6B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2B5E6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2B5E6B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радња топлотних пумпи</w:t>
            </w:r>
          </w:p>
        </w:tc>
      </w:tr>
      <w:tr w:rsidR="00777091" w:rsidRPr="002B5E6B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2B5E6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2B5E6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7)*</w:t>
            </w:r>
          </w:p>
        </w:tc>
        <w:tc>
          <w:tcPr>
            <w:tcW w:w="9265" w:type="dxa"/>
          </w:tcPr>
          <w:p w14:paraId="2C357DF6" w14:textId="0F36F8A9" w:rsidR="004C602B" w:rsidRPr="002B5E6B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2B5E6B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2B5E6B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2B5E6B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B5E6B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2B5E6B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2B5E6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2B5E6B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B5E6B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2B5E6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</w:tr>
      <w:tr w:rsidR="00B22420" w:rsidRPr="002B5E6B" w14:paraId="20FF55CD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2B5E6B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2B5E6B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2B5E6B" w:rsidRDefault="00B22420" w:rsidP="00B22420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Израда техничке документације:</w:t>
            </w:r>
          </w:p>
        </w:tc>
      </w:tr>
      <w:tr w:rsidR="005F2BA3" w:rsidRPr="002B5E6B" w14:paraId="712AC0C4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2B5E6B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241C6A67" w14:textId="5866369F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2B5E6B" w14:paraId="00C21DB3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2B5E6B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0E662C67" w14:textId="131A8F69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2B5E6B" w14:paraId="7110083B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2B5E6B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79C0B5EC" w14:textId="7B8266DC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в) Технички опис и попис радова</w:t>
            </w:r>
          </w:p>
        </w:tc>
      </w:tr>
      <w:tr w:rsidR="005F2BA3" w:rsidRPr="002B5E6B" w14:paraId="1D25CD0E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2B5E6B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60EDC830" w14:textId="23D7E74F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г) Сертификат о енергетским својствима пре санације</w:t>
            </w:r>
          </w:p>
        </w:tc>
      </w:tr>
      <w:tr w:rsidR="005F2BA3" w:rsidRPr="002B5E6B" w14:paraId="3B883688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2B5E6B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3FEB28C7" w14:textId="7CAE1851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д) Катастарско топографски план</w:t>
            </w:r>
          </w:p>
        </w:tc>
      </w:tr>
      <w:tr w:rsidR="005F2BA3" w:rsidRPr="002B5E6B" w14:paraId="6326119C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0CEAD741" w14:textId="77777777" w:rsidR="005F2BA3" w:rsidRPr="002B5E6B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vAlign w:val="center"/>
          </w:tcPr>
          <w:p w14:paraId="28507E9B" w14:textId="77777777" w:rsidR="005F2BA3" w:rsidRPr="002B5E6B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9265" w:type="dxa"/>
            <w:vAlign w:val="center"/>
          </w:tcPr>
          <w:p w14:paraId="3315B74F" w14:textId="7FD68434" w:rsidR="005F2BA3" w:rsidRPr="002B5E6B" w:rsidRDefault="005F2BA3" w:rsidP="005F2BA3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lang w:val="sr-Cyrl-RS"/>
              </w:rPr>
              <w:t>ђ) Сертификат о енергетским својствима после санације</w:t>
            </w:r>
          </w:p>
        </w:tc>
      </w:tr>
      <w:bookmarkEnd w:id="2"/>
    </w:tbl>
    <w:p w14:paraId="349331EA" w14:textId="77777777" w:rsidR="00496203" w:rsidRPr="002B5E6B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1DE4C60D" w14:textId="3A7E866B" w:rsidR="00FA0DD0" w:rsidRPr="002B5E6B" w:rsidRDefault="00FA0DD0" w:rsidP="00FA0DD0">
      <w:p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7) се може конкурисати </w:t>
      </w:r>
      <w:r w:rsidRPr="002B5E6B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623EFECD" w:rsidR="00FA0DD0" w:rsidRPr="002B5E6B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**За меру из тачке 10) се може конкурисати само заједно са неком од појединачних мера под тач. 1)-6) и у оквиру пакета мера</w:t>
      </w:r>
      <w:r w:rsidR="0015574A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. 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</w:t>
      </w:r>
      <w:r w:rsidR="005F2BA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за све пакете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2B5E6B">
        <w:rPr>
          <w:lang w:val="sr-Cyrl-RS"/>
        </w:rPr>
        <w:t xml:space="preserve"> </w:t>
      </w:r>
      <w:r w:rsidR="00FF7E7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.</w:t>
      </w:r>
      <w:r w:rsidRPr="002B5E6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Pr="002B5E6B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3" w:name="_Hlk72263790"/>
    </w:p>
    <w:p w14:paraId="3BA8EC9D" w14:textId="3F6D4026" w:rsidR="008A0D35" w:rsidRPr="002B5E6B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2B5E6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3. </w:t>
      </w:r>
      <w:r w:rsidR="008A0D35" w:rsidRPr="002B5E6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ТРЕНУТНО СТАЊЕ ВАШЕ </w:t>
      </w:r>
      <w:r w:rsidR="009038F2" w:rsidRPr="002B5E6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ПОРОДИЧНЕ </w:t>
      </w:r>
      <w:r w:rsidR="008A0D35" w:rsidRPr="002B5E6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864"/>
        <w:gridCol w:w="2036"/>
      </w:tblGrid>
      <w:tr w:rsidR="00777091" w:rsidRPr="002B5E6B" w14:paraId="21EE49AD" w14:textId="77777777" w:rsidTr="00B01010">
        <w:tc>
          <w:tcPr>
            <w:tcW w:w="3275" w:type="pct"/>
          </w:tcPr>
          <w:p w14:paraId="5A8A160E" w14:textId="6EDF7BA9" w:rsidR="008A0D35" w:rsidRPr="002B5E6B" w:rsidRDefault="00556FCB" w:rsidP="004B4A5D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вршина</w:t>
            </w:r>
            <w:r w:rsidR="00282D6D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E3BDF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родичне куће/</w:t>
            </w:r>
            <w:r w:rsidR="009038F2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тана</w:t>
            </w:r>
            <w:r w:rsidR="00A00A87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 квадратним метрима</w:t>
            </w:r>
            <w:r w:rsidR="00B84EE2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1725" w:type="pct"/>
          </w:tcPr>
          <w:p w14:paraId="7E7CFAD0" w14:textId="77777777" w:rsidR="008A0D35" w:rsidRPr="002B5E6B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  <w:p w14:paraId="1BAEF4B3" w14:textId="77777777" w:rsidR="008A0D35" w:rsidRPr="002B5E6B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8A0D35" w:rsidRPr="002B5E6B" w14:paraId="78EAC382" w14:textId="77777777" w:rsidTr="00B01010">
        <w:tc>
          <w:tcPr>
            <w:tcW w:w="3275" w:type="pct"/>
          </w:tcPr>
          <w:p w14:paraId="3CE03BAD" w14:textId="28705349" w:rsidR="00650A2A" w:rsidRPr="002B5E6B" w:rsidRDefault="008A0D35" w:rsidP="003C33B6">
            <w:pPr>
              <w:rPr>
                <w:rFonts w:ascii="Times New Roman" w:hAnsi="Times New Roman" w:cs="Times New Roman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корисника</w:t>
            </w:r>
            <w:r w:rsidR="00775046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који станује у</w:t>
            </w: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9038F2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родичној кући/стану</w:t>
            </w:r>
          </w:p>
        </w:tc>
        <w:tc>
          <w:tcPr>
            <w:tcW w:w="1725" w:type="pct"/>
          </w:tcPr>
          <w:p w14:paraId="015E2C7A" w14:textId="77777777" w:rsidR="008A0D35" w:rsidRPr="002B5E6B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  <w:p w14:paraId="14DCE285" w14:textId="77777777" w:rsidR="008A0D35" w:rsidRPr="002B5E6B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</w:tc>
      </w:tr>
    </w:tbl>
    <w:p w14:paraId="3F176ABF" w14:textId="77777777" w:rsidR="0066540E" w:rsidRPr="002B5E6B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2B5E6B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2B5E6B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Постојеће стање у погледу термичке изолације </w:t>
            </w:r>
            <w:r w:rsidR="009038F2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родичне куће</w:t>
            </w: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(заокружити редни број):</w:t>
            </w:r>
          </w:p>
        </w:tc>
      </w:tr>
      <w:tr w:rsidR="00777091" w:rsidRPr="002B5E6B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2B5E6B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пољни зидови и кров без термичке изолације </w:t>
            </w:r>
          </w:p>
        </w:tc>
      </w:tr>
      <w:tr w:rsidR="00777091" w:rsidRPr="002B5E6B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2B5E6B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пољни зидови без а кров са термичком изолацијом </w:t>
            </w:r>
          </w:p>
        </w:tc>
      </w:tr>
      <w:tr w:rsidR="00777091" w:rsidRPr="002B5E6B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Pr="002B5E6B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ољни зидови са а кров без термичк</w:t>
            </w:r>
            <w:r w:rsidR="00B43512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</w:t>
            </w: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золациј</w:t>
            </w:r>
            <w:r w:rsidR="00B43512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</w:t>
            </w:r>
          </w:p>
        </w:tc>
      </w:tr>
      <w:tr w:rsidR="00777091" w:rsidRPr="002B5E6B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2B5E6B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2B5E6B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2B5E6B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2B5E6B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="0DC84258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и</w:t>
            </w:r>
            <w:r w:rsidR="0A3F0064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чин</w:t>
            </w:r>
            <w:r w:rsidR="0A3F0064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грејања</w:t>
            </w:r>
            <w:r w:rsidR="0CF3EE3C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ED03A4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(</w:t>
            </w:r>
            <w:r w:rsidR="6CF204F3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заокружити редни број)</w:t>
            </w: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</w:tr>
      <w:tr w:rsidR="00777091" w:rsidRPr="002B5E6B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2B5E6B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аљ/ лож уље,/мазут </w:t>
            </w:r>
          </w:p>
        </w:tc>
      </w:tr>
      <w:tr w:rsidR="00777091" w:rsidRPr="002B5E6B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2B5E6B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лектрична енергија</w:t>
            </w:r>
          </w:p>
        </w:tc>
      </w:tr>
      <w:tr w:rsidR="00777091" w:rsidRPr="002B5E6B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2B5E6B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lastRenderedPageBreak/>
              <w:t>Дрво</w:t>
            </w:r>
          </w:p>
        </w:tc>
      </w:tr>
      <w:tr w:rsidR="00777091" w:rsidRPr="002B5E6B" w14:paraId="479AA72A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2B5E6B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родни гас</w:t>
            </w:r>
          </w:p>
        </w:tc>
      </w:tr>
      <w:tr w:rsidR="00777091" w:rsidRPr="002B5E6B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2B5E6B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елет</w:t>
            </w:r>
          </w:p>
        </w:tc>
      </w:tr>
      <w:tr w:rsidR="00777091" w:rsidRPr="002B5E6B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2B5E6B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аљинско грејање</w:t>
            </w:r>
          </w:p>
        </w:tc>
      </w:tr>
      <w:tr w:rsidR="00777091" w:rsidRPr="002B5E6B" w14:paraId="52E1E092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2B5E6B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уго (уписати</w:t>
            </w:r>
            <w:r w:rsidR="00ED03A4"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</w:t>
            </w:r>
          </w:p>
          <w:p w14:paraId="1BE2479C" w14:textId="57E14637" w:rsidR="00ED03A4" w:rsidRPr="002B5E6B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48E76D7C" w14:textId="77777777" w:rsidR="002C788C" w:rsidRPr="002B5E6B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2B5E6B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2B5E6B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2B5E6B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2B5E6B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аљ/ лож уље,/мазут </w:t>
            </w:r>
          </w:p>
        </w:tc>
      </w:tr>
      <w:tr w:rsidR="00B01010" w:rsidRPr="002B5E6B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2B5E6B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лектрична енергија</w:t>
            </w:r>
          </w:p>
        </w:tc>
      </w:tr>
      <w:tr w:rsidR="00B01010" w:rsidRPr="002B5E6B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2B5E6B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во</w:t>
            </w:r>
          </w:p>
        </w:tc>
      </w:tr>
      <w:tr w:rsidR="00B01010" w:rsidRPr="002B5E6B" w14:paraId="3AD2B4EA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2B5E6B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родни гас</w:t>
            </w:r>
          </w:p>
        </w:tc>
      </w:tr>
      <w:tr w:rsidR="00B01010" w:rsidRPr="002B5E6B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2B5E6B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елет</w:t>
            </w:r>
          </w:p>
        </w:tc>
      </w:tr>
      <w:tr w:rsidR="00B01010" w:rsidRPr="002B5E6B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2B5E6B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аљинско грејање</w:t>
            </w:r>
          </w:p>
        </w:tc>
      </w:tr>
      <w:tr w:rsidR="00B01010" w:rsidRPr="002B5E6B" w14:paraId="3B8199F5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2B5E6B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уго (уписати)</w:t>
            </w:r>
          </w:p>
          <w:p w14:paraId="7C0DE11A" w14:textId="77777777" w:rsidR="00B01010" w:rsidRPr="002B5E6B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505B50C7" w14:textId="77777777" w:rsidR="00916EC9" w:rsidRPr="002B5E6B" w:rsidRDefault="00916EC9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2B5E6B" w14:paraId="435E6B5D" w14:textId="77777777" w:rsidTr="00E63938">
        <w:tc>
          <w:tcPr>
            <w:tcW w:w="9323" w:type="dxa"/>
          </w:tcPr>
          <w:p w14:paraId="28619A05" w14:textId="63B62482" w:rsidR="00916EC9" w:rsidRPr="002B5E6B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и</w:t>
            </w:r>
            <w:r w:rsidR="00A86B80"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розори на ваш</w:t>
            </w:r>
            <w:r w:rsidR="009038F2"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ој</w:t>
            </w:r>
            <w:r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9038F2"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родичној кући/стану</w:t>
            </w:r>
            <w:r w:rsidR="00771A21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, </w:t>
            </w:r>
            <w:r w:rsidR="00752BCA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за примену мере из тачке 1</w:t>
            </w:r>
            <w:r w:rsidR="00845A80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)</w:t>
            </w:r>
            <w:r w:rsidR="00752BCA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која се односи на замену столарије </w:t>
            </w:r>
            <w:r w:rsidR="00771A21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(</w:t>
            </w:r>
            <w:r w:rsidR="0062156B" w:rsidRPr="002B5E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заокружити редни број)</w:t>
            </w:r>
            <w:r w:rsidRPr="002B5E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</w:tr>
      <w:tr w:rsidR="00777091" w:rsidRPr="002B5E6B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2B5E6B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озор са дрвеним профилом </w:t>
            </w:r>
          </w:p>
        </w:tc>
      </w:tr>
      <w:tr w:rsidR="00E63938" w:rsidRPr="002B5E6B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2B5E6B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B5E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2B5E6B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F4C5523" w14:textId="77777777" w:rsidR="00C00256" w:rsidRPr="002B5E6B" w:rsidRDefault="00C00256" w:rsidP="00C00256">
      <w:pPr>
        <w:spacing w:after="0" w:line="240" w:lineRule="auto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2B5E6B">
        <w:rPr>
          <w:rFonts w:ascii="Times New Roman" w:hAnsi="Times New Roman"/>
          <w:b/>
          <w:bCs/>
          <w:sz w:val="24"/>
          <w:szCs w:val="24"/>
          <w:lang w:val="sr-Cyrl-RS"/>
        </w:rPr>
        <w:t>Изјављујем, под пуном материјалном и кривичном одговорношћу, да су сви дати наводи у пријави и пратећој документацији истинити, потпуни и одговарају стварном стању.</w:t>
      </w:r>
    </w:p>
    <w:p w14:paraId="0E6B0013" w14:textId="77777777" w:rsidR="00C00256" w:rsidRPr="002B5E6B" w:rsidRDefault="00C00256" w:rsidP="00C0025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9EEA302" w14:textId="77777777" w:rsidR="00C00256" w:rsidRPr="002B5E6B" w:rsidRDefault="00C00256" w:rsidP="00C0025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hAnsi="Times New Roman"/>
          <w:b/>
          <w:bCs/>
          <w:sz w:val="24"/>
          <w:szCs w:val="24"/>
          <w:lang w:val="sr-Cyrl-RS"/>
        </w:rPr>
        <w:t>ОБАВЕЗНО ЈЕ ПОПУНИТИ СВЕ ТРАЖЕНЕ ПОДАТКЕ.</w:t>
      </w:r>
    </w:p>
    <w:p w14:paraId="0A13819F" w14:textId="77777777" w:rsidR="00C00256" w:rsidRPr="002B5E6B" w:rsidRDefault="00C00256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0C335" w14:textId="77777777" w:rsidR="00C00256" w:rsidRPr="002B5E6B" w:rsidRDefault="00C00256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17C4041" w14:textId="77777777" w:rsidR="00C00256" w:rsidRPr="002B5E6B" w:rsidRDefault="00C00256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EC04EC" w14:textId="13B5C279" w:rsidR="00030EE3" w:rsidRPr="002B5E6B" w:rsidRDefault="00030EE3" w:rsidP="00C0025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D143B5" w:rsidRPr="002B5E6B">
        <w:rPr>
          <w:rFonts w:ascii="Times New Roman" w:hAnsi="Times New Roman" w:cs="Times New Roman"/>
          <w:sz w:val="24"/>
          <w:szCs w:val="24"/>
          <w:lang w:val="sr-Cyrl-RS"/>
        </w:rPr>
        <w:t>на</w:t>
      </w:r>
      <w:r w:rsidRPr="002B5E6B">
        <w:rPr>
          <w:rFonts w:ascii="Times New Roman" w:hAnsi="Times New Roman" w:cs="Times New Roman"/>
          <w:sz w:val="24"/>
          <w:szCs w:val="24"/>
          <w:lang w:val="sr-Cyrl-RS"/>
        </w:rPr>
        <w:t>________202</w:t>
      </w:r>
      <w:r w:rsidR="23C8C462" w:rsidRPr="002B5E6B">
        <w:rPr>
          <w:rFonts w:ascii="Times New Roman" w:hAnsi="Times New Roman" w:cs="Times New Roman"/>
          <w:sz w:val="24"/>
          <w:szCs w:val="24"/>
          <w:lang w:val="sr-Cyrl-RS"/>
        </w:rPr>
        <w:t>4</w:t>
      </w:r>
      <w:r w:rsidRPr="002B5E6B">
        <w:rPr>
          <w:rFonts w:ascii="Times New Roman" w:hAnsi="Times New Roman" w:cs="Times New Roman"/>
          <w:sz w:val="24"/>
          <w:szCs w:val="24"/>
          <w:lang w:val="sr-Cyrl-RS"/>
        </w:rPr>
        <w:t>.год</w:t>
      </w:r>
      <w:r w:rsidR="00D143B5" w:rsidRPr="002B5E6B"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Pr="002B5E6B">
        <w:rPr>
          <w:lang w:val="sr-Cyrl-RS"/>
        </w:rPr>
        <w:tab/>
      </w:r>
      <w:r w:rsidRPr="002B5E6B">
        <w:rPr>
          <w:lang w:val="sr-Cyrl-RS"/>
        </w:rPr>
        <w:tab/>
      </w:r>
      <w:r w:rsidRPr="002B5E6B">
        <w:rPr>
          <w:lang w:val="sr-Cyrl-RS"/>
        </w:rPr>
        <w:tab/>
      </w:r>
      <w:r w:rsidRPr="002B5E6B">
        <w:rPr>
          <w:lang w:val="sr-Cyrl-RS"/>
        </w:rPr>
        <w:tab/>
      </w:r>
      <w:r w:rsidRPr="002B5E6B">
        <w:rPr>
          <w:lang w:val="sr-Cyrl-RS"/>
        </w:rPr>
        <w:tab/>
      </w:r>
      <w:r w:rsidRPr="002B5E6B">
        <w:rPr>
          <w:lang w:val="sr-Cyrl-RS"/>
        </w:rPr>
        <w:tab/>
      </w:r>
      <w:r w:rsidRPr="002B5E6B">
        <w:rPr>
          <w:lang w:val="sr-Cyrl-RS"/>
        </w:rPr>
        <w:tab/>
      </w:r>
      <w:r w:rsidRPr="002B5E6B">
        <w:rPr>
          <w:lang w:val="sr-Cyrl-RS"/>
        </w:rPr>
        <w:tab/>
      </w:r>
      <w:r w:rsidRPr="002B5E6B">
        <w:rPr>
          <w:lang w:val="sr-Cyrl-RS"/>
        </w:rPr>
        <w:tab/>
      </w:r>
      <w:r w:rsidRPr="002B5E6B">
        <w:rPr>
          <w:lang w:val="sr-Cyrl-RS"/>
        </w:rPr>
        <w:tab/>
      </w:r>
      <w:r w:rsidRPr="002B5E6B">
        <w:rPr>
          <w:lang w:val="sr-Cyrl-RS"/>
        </w:rPr>
        <w:tab/>
      </w:r>
      <w:r w:rsidRPr="002B5E6B">
        <w:rPr>
          <w:lang w:val="sr-Cyrl-RS"/>
        </w:rPr>
        <w:tab/>
      </w:r>
      <w:r w:rsidR="00C00256" w:rsidRPr="002B5E6B">
        <w:rPr>
          <w:rFonts w:ascii="Times New Roman" w:hAnsi="Times New Roman" w:cs="Times New Roman"/>
          <w:sz w:val="24"/>
          <w:szCs w:val="24"/>
          <w:lang w:val="sr-Cyrl-RS"/>
        </w:rPr>
        <w:t xml:space="preserve">   </w:t>
      </w:r>
    </w:p>
    <w:p w14:paraId="2A47CE3A" w14:textId="77777777" w:rsidR="00090D4F" w:rsidRPr="002B5E6B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</w:t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E14BD"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421713ED" w14:textId="45FD8799" w:rsidR="00CB7E8C" w:rsidRPr="002B5E6B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B5E6B">
        <w:rPr>
          <w:rFonts w:ascii="Times New Roman" w:hAnsi="Times New Roman" w:cs="Times New Roman"/>
          <w:sz w:val="24"/>
          <w:szCs w:val="24"/>
          <w:lang w:val="sr-Cyrl-RS"/>
        </w:rPr>
        <w:t>---------------------------</w:t>
      </w:r>
      <w:r w:rsidRPr="002B5E6B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7059ECF1" w14:textId="0C66FE79" w:rsidR="00C00256" w:rsidRPr="002B5E6B" w:rsidRDefault="00C00256" w:rsidP="00C00256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Cyrl-RS"/>
        </w:rPr>
      </w:pPr>
      <w:r w:rsidRPr="002B5E6B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Потпис подносиоца захтева</w:t>
      </w:r>
    </w:p>
    <w:sectPr w:rsidR="00C00256" w:rsidRPr="002B5E6B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F75B09" w14:textId="77777777" w:rsidR="006870CD" w:rsidRDefault="006870CD" w:rsidP="00CB7E8C">
      <w:pPr>
        <w:spacing w:after="0" w:line="240" w:lineRule="auto"/>
      </w:pPr>
      <w:r>
        <w:separator/>
      </w:r>
    </w:p>
  </w:endnote>
  <w:endnote w:type="continuationSeparator" w:id="0">
    <w:p w14:paraId="43E5EA30" w14:textId="77777777" w:rsidR="006870CD" w:rsidRDefault="006870C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494167" w14:textId="77777777" w:rsidR="006870CD" w:rsidRDefault="006870CD" w:rsidP="00CB7E8C">
      <w:pPr>
        <w:spacing w:after="0" w:line="240" w:lineRule="auto"/>
      </w:pPr>
      <w:r>
        <w:separator/>
      </w:r>
    </w:p>
  </w:footnote>
  <w:footnote w:type="continuationSeparator" w:id="0">
    <w:p w14:paraId="5A0DE22B" w14:textId="77777777" w:rsidR="006870CD" w:rsidRDefault="006870C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67F86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3E5D"/>
    <w:rsid w:val="00266B51"/>
    <w:rsid w:val="00282D6D"/>
    <w:rsid w:val="0029310E"/>
    <w:rsid w:val="002B31BC"/>
    <w:rsid w:val="002B5978"/>
    <w:rsid w:val="002B5E6B"/>
    <w:rsid w:val="002C788C"/>
    <w:rsid w:val="002D1A13"/>
    <w:rsid w:val="002D234C"/>
    <w:rsid w:val="002D37E0"/>
    <w:rsid w:val="002F7814"/>
    <w:rsid w:val="003239CB"/>
    <w:rsid w:val="00370499"/>
    <w:rsid w:val="003967AD"/>
    <w:rsid w:val="003971AA"/>
    <w:rsid w:val="003A361B"/>
    <w:rsid w:val="003A3B83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31C6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04806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D4A36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870C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87F4F"/>
    <w:rsid w:val="00992F97"/>
    <w:rsid w:val="00996108"/>
    <w:rsid w:val="009B4BCA"/>
    <w:rsid w:val="009B7494"/>
    <w:rsid w:val="009C6F5B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0256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13CF6"/>
    <w:rsid w:val="00D143B5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34198"/>
    <w:rsid w:val="00E51326"/>
    <w:rsid w:val="00E54E75"/>
    <w:rsid w:val="00E602FC"/>
    <w:rsid w:val="00E60EF7"/>
    <w:rsid w:val="00E63938"/>
    <w:rsid w:val="00E77614"/>
    <w:rsid w:val="00E824A4"/>
    <w:rsid w:val="00E85733"/>
    <w:rsid w:val="00E87692"/>
    <w:rsid w:val="00E915EE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1738B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0E011E-77BD-487E-9F70-C9C9A35AB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17</Words>
  <Characters>1092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Olivera Nenadic</cp:lastModifiedBy>
  <cp:revision>2</cp:revision>
  <cp:lastPrinted>2024-10-21T08:06:00Z</cp:lastPrinted>
  <dcterms:created xsi:type="dcterms:W3CDTF">2024-11-13T06:59:00Z</dcterms:created>
  <dcterms:modified xsi:type="dcterms:W3CDTF">2024-11-13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